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C7B57" w14:textId="77777777" w:rsidR="00CD6972" w:rsidRDefault="00CD6972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UARDIAN </w:t>
      </w:r>
      <w:r>
        <w:rPr>
          <w:rFonts w:ascii="Times New Roman" w:hAnsi="Times New Roman"/>
          <w:b/>
          <w:i/>
        </w:rPr>
        <w:t xml:space="preserve">ad Litem </w:t>
      </w:r>
      <w:r w:rsidRPr="005F2ED8">
        <w:rPr>
          <w:rFonts w:ascii="Times New Roman" w:hAnsi="Times New Roman"/>
          <w:b/>
        </w:rPr>
        <w:t>REPORT TO COURT</w:t>
      </w:r>
      <w:r>
        <w:rPr>
          <w:rFonts w:ascii="Times New Roman" w:hAnsi="Times New Roman"/>
          <w:b/>
        </w:rPr>
        <w:t xml:space="preserve"> </w:t>
      </w:r>
    </w:p>
    <w:p w14:paraId="2AD4754D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33A4C365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52E8CAEA" w14:textId="77777777" w:rsidR="00424081" w:rsidRPr="005F2ED8" w:rsidRDefault="00424081" w:rsidP="00424081">
      <w:pPr>
        <w:jc w:val="center"/>
        <w:rPr>
          <w:rFonts w:ascii="Times New Roman" w:hAnsi="Times New Roman"/>
          <w:b/>
        </w:rPr>
      </w:pPr>
    </w:p>
    <w:p w14:paraId="47BD48F3" w14:textId="0582024B" w:rsidR="000C5835" w:rsidRPr="00C76EB1" w:rsidRDefault="00165C29" w:rsidP="003C31A4">
      <w:pPr>
        <w:tabs>
          <w:tab w:val="left" w:pos="4770"/>
          <w:tab w:val="left" w:pos="9000"/>
        </w:tabs>
        <w:rPr>
          <w:rFonts w:ascii="Times New Roman" w:hAnsi="Times New Roman"/>
        </w:rPr>
      </w:pPr>
      <w:r w:rsidRPr="000C4C34">
        <w:rPr>
          <w:rFonts w:ascii="Times New Roman" w:hAnsi="Times New Roman"/>
          <w:b/>
        </w:rPr>
        <w:t>CASE NUMBER(S)</w:t>
      </w:r>
      <w:r w:rsidRPr="000C4C3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  <w:b/>
        </w:rPr>
        <w:t>TEMPORARY CUSTODY DATE</w:t>
      </w:r>
      <w:r w:rsidRPr="00C76EB1">
        <w:rPr>
          <w:rFonts w:ascii="Times New Roman" w:hAnsi="Times New Roman"/>
        </w:rPr>
        <w:t>:</w:t>
      </w:r>
      <w:r w:rsidR="003C31A4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43A4793B" w14:textId="4AFA448C" w:rsidR="00424081" w:rsidRPr="00C76EB1" w:rsidRDefault="00165C29" w:rsidP="003C31A4">
      <w:pPr>
        <w:tabs>
          <w:tab w:val="left" w:pos="4770"/>
          <w:tab w:val="left" w:pos="9000"/>
        </w:tabs>
        <w:rPr>
          <w:rFonts w:ascii="Times New Roman" w:hAnsi="Times New Roman"/>
          <w:b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  <w:b/>
        </w:rPr>
        <w:t>ADJUDICATION DAT</w:t>
      </w:r>
      <w:r w:rsidR="003C31A4">
        <w:rPr>
          <w:rFonts w:ascii="Times New Roman" w:hAnsi="Times New Roman"/>
          <w:b/>
        </w:rPr>
        <w:t>E:</w:t>
      </w:r>
      <w:r w:rsidR="003C31A4">
        <w:rPr>
          <w:rFonts w:ascii="Times New Roman" w:hAnsi="Times New Roman"/>
          <w:b/>
        </w:rPr>
        <w:tab/>
      </w:r>
    </w:p>
    <w:p w14:paraId="6BC3DED6" w14:textId="77777777" w:rsidR="00424081" w:rsidRPr="00C76EB1" w:rsidRDefault="00424081" w:rsidP="00424081">
      <w:pPr>
        <w:rPr>
          <w:rFonts w:ascii="Times New Roman" w:hAnsi="Times New Roman"/>
        </w:rPr>
      </w:pPr>
    </w:p>
    <w:p w14:paraId="5448B146" w14:textId="77777777" w:rsidR="00CD6972" w:rsidRDefault="00165C29" w:rsidP="004831A1">
      <w:pPr>
        <w:tabs>
          <w:tab w:val="left" w:pos="5040"/>
        </w:tabs>
        <w:rPr>
          <w:rFonts w:ascii="Times New Roman" w:hAnsi="Times New Roman"/>
        </w:rPr>
      </w:pPr>
      <w:r>
        <w:rPr>
          <w:rFonts w:ascii="Times New Roman" w:hAnsi="Times New Roman"/>
          <w:b/>
        </w:rPr>
        <w:t>HEARING DATE</w:t>
      </w:r>
      <w:r>
        <w:rPr>
          <w:rFonts w:ascii="Times New Roman" w:hAnsi="Times New Roman"/>
        </w:rPr>
        <w:t xml:space="preserve">:  </w:t>
      </w:r>
    </w:p>
    <w:p w14:paraId="03C5BC40" w14:textId="77777777" w:rsidR="00424081" w:rsidRPr="00C76EB1" w:rsidRDefault="00165C29" w:rsidP="004831A1">
      <w:pPr>
        <w:tabs>
          <w:tab w:val="left" w:pos="5040"/>
        </w:tabs>
        <w:rPr>
          <w:rFonts w:ascii="Times New Roman" w:hAnsi="Times New Roman"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53D3935A" w14:textId="688C944F" w:rsidR="00424081" w:rsidRPr="00C76EB1" w:rsidRDefault="00165C29" w:rsidP="004831A1">
      <w:pPr>
        <w:tabs>
          <w:tab w:val="left" w:pos="5040"/>
        </w:tabs>
        <w:rPr>
          <w:rFonts w:ascii="Times New Roman" w:hAnsi="Times New Roman"/>
        </w:rPr>
      </w:pPr>
      <w:r w:rsidRPr="00C76EB1">
        <w:rPr>
          <w:rFonts w:ascii="Times New Roman" w:hAnsi="Times New Roman"/>
          <w:b/>
        </w:rPr>
        <w:t>PURPOSE OF HEARING</w:t>
      </w:r>
      <w:r w:rsidRPr="00C05DD1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 </w:t>
      </w:r>
      <w:r w:rsidR="00456A29">
        <w:rPr>
          <w:rFonts w:ascii="Times New Roman" w:hAnsi="Times New Roman"/>
        </w:rPr>
        <w:t>Disposition</w:t>
      </w: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76C8D50F" w14:textId="77777777" w:rsidR="00424081" w:rsidRPr="00C76EB1" w:rsidRDefault="00424081" w:rsidP="00424081">
      <w:pPr>
        <w:rPr>
          <w:rFonts w:ascii="Times New Roman" w:hAnsi="Times New Roman"/>
        </w:rPr>
      </w:pPr>
    </w:p>
    <w:p w14:paraId="11A299D6" w14:textId="3F6CACD4" w:rsidR="00D62507" w:rsidRPr="00D62507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IN THE MATTER OF:</w:t>
      </w:r>
      <w:r w:rsidR="00D62507">
        <w:rPr>
          <w:rFonts w:ascii="Times New Roman" w:hAnsi="Times New Roman"/>
          <w:b/>
        </w:rPr>
        <w:t xml:space="preserve">  </w:t>
      </w:r>
      <w:r w:rsidR="00D62507" w:rsidRPr="00F204C4">
        <w:rPr>
          <w:rFonts w:ascii="Times New Roman" w:hAnsi="Times New Roman"/>
          <w:i/>
          <w:iCs/>
        </w:rPr>
        <w:t>Oldest child listed first</w:t>
      </w:r>
    </w:p>
    <w:p w14:paraId="25F4641C" w14:textId="77777777" w:rsidR="00CD6972" w:rsidRDefault="007B40E7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831A1" w:rsidRPr="00A36FE2">
        <w:rPr>
          <w:rFonts w:ascii="Times New Roman" w:hAnsi="Times New Roman"/>
          <w:u w:val="thick"/>
        </w:rPr>
        <w:t>DOB</w:t>
      </w:r>
      <w:r>
        <w:rPr>
          <w:rFonts w:ascii="Times New Roman" w:hAnsi="Times New Roman"/>
        </w:rPr>
        <w:tab/>
      </w:r>
      <w:r w:rsidR="00165C29" w:rsidRPr="00A36FE2">
        <w:rPr>
          <w:rFonts w:ascii="Times New Roman" w:hAnsi="Times New Roman"/>
          <w:u w:val="thick"/>
        </w:rPr>
        <w:t>AGE</w:t>
      </w:r>
      <w:r w:rsidR="004831A1">
        <w:rPr>
          <w:rFonts w:ascii="Times New Roman" w:hAnsi="Times New Roman"/>
        </w:rPr>
        <w:tab/>
      </w:r>
    </w:p>
    <w:p w14:paraId="2BB156F2" w14:textId="7ACC7BC0" w:rsidR="00D62507" w:rsidRDefault="00D62507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</w:t>
      </w:r>
      <w:r w:rsidR="00BD628B">
        <w:rPr>
          <w:rFonts w:ascii="Times New Roman" w:hAnsi="Times New Roman"/>
        </w:rPr>
        <w:t xml:space="preserve"> Last Name</w:t>
      </w:r>
    </w:p>
    <w:p w14:paraId="4D615469" w14:textId="2A13F5E4" w:rsidR="00D62507" w:rsidRDefault="00BD628B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29F01976" w14:textId="77777777" w:rsidR="00424081" w:rsidRPr="005F2ED8" w:rsidRDefault="007B40E7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519F1A7F" w14:textId="72A51211" w:rsidR="00424081" w:rsidRPr="00F204C4" w:rsidRDefault="00424081" w:rsidP="004813A0">
      <w:pPr>
        <w:outlineLvl w:val="0"/>
        <w:rPr>
          <w:rFonts w:ascii="Times New Roman" w:hAnsi="Times New Roman"/>
          <w:b/>
          <w:i/>
          <w:iCs/>
        </w:rPr>
      </w:pPr>
      <w:r w:rsidRPr="005F2ED8">
        <w:rPr>
          <w:rFonts w:ascii="Times New Roman" w:hAnsi="Times New Roman"/>
          <w:b/>
        </w:rPr>
        <w:t>INTERVIEWED:</w:t>
      </w:r>
      <w:r w:rsidR="00D62507">
        <w:rPr>
          <w:rFonts w:ascii="Times New Roman" w:hAnsi="Times New Roman"/>
          <w:b/>
        </w:rPr>
        <w:t xml:space="preserve">  </w:t>
      </w:r>
      <w:r w:rsidR="00D62507" w:rsidRPr="00F204C4">
        <w:rPr>
          <w:rFonts w:ascii="Times New Roman" w:hAnsi="Times New Roman"/>
          <w:i/>
          <w:iCs/>
        </w:rPr>
        <w:t>Listed in alphabetical order by last name</w:t>
      </w:r>
    </w:p>
    <w:p w14:paraId="5FC86C40" w14:textId="3A541103" w:rsidR="00424081" w:rsidRPr="005F2ED8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 w:rsidR="007B40E7"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 xml:space="preserve">Identification </w:t>
      </w:r>
      <w:r w:rsidR="00F204C4">
        <w:rPr>
          <w:rFonts w:ascii="Times New Roman" w:hAnsi="Times New Roman"/>
        </w:rPr>
        <w:tab/>
      </w:r>
      <w:r w:rsidR="00435A28" w:rsidRPr="00435A28">
        <w:rPr>
          <w:rFonts w:ascii="Times New Roman" w:hAnsi="Times New Roman"/>
          <w:i/>
          <w:iCs/>
        </w:rPr>
        <w:t>R</w:t>
      </w:r>
      <w:r w:rsidR="00424081" w:rsidRPr="00F204C4">
        <w:rPr>
          <w:rFonts w:ascii="Times New Roman" w:hAnsi="Times New Roman"/>
          <w:i/>
        </w:rPr>
        <w:t>elationship to children</w:t>
      </w:r>
    </w:p>
    <w:p w14:paraId="26EDC598" w14:textId="77777777" w:rsidR="00424081" w:rsidRPr="005F2ED8" w:rsidRDefault="00424081" w:rsidP="00424081">
      <w:pPr>
        <w:rPr>
          <w:rFonts w:ascii="Times New Roman" w:hAnsi="Times New Roman"/>
        </w:rPr>
      </w:pPr>
    </w:p>
    <w:p w14:paraId="0AC212BE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REPORTS</w:t>
      </w:r>
      <w:r w:rsidR="005A6A04">
        <w:rPr>
          <w:rFonts w:ascii="Times New Roman" w:hAnsi="Times New Roman"/>
          <w:b/>
        </w:rPr>
        <w:t xml:space="preserve"> and MATERIALS</w:t>
      </w:r>
      <w:r w:rsidRPr="005F2ED8">
        <w:rPr>
          <w:rFonts w:ascii="Times New Roman" w:hAnsi="Times New Roman"/>
          <w:b/>
        </w:rPr>
        <w:t xml:space="preserve"> REVIEWED:</w:t>
      </w:r>
      <w:r w:rsidR="0037479E" w:rsidRPr="005F2ED8">
        <w:rPr>
          <w:rFonts w:ascii="Times New Roman" w:hAnsi="Times New Roman"/>
          <w:b/>
        </w:rPr>
        <w:t xml:space="preserve"> </w:t>
      </w:r>
    </w:p>
    <w:p w14:paraId="5255B12E" w14:textId="77777777" w:rsidR="00F50E04" w:rsidRDefault="00F50E04" w:rsidP="00F50E04">
      <w:pPr>
        <w:rPr>
          <w:rFonts w:ascii="Times New Roman" w:hAnsi="Times New Roman"/>
        </w:rPr>
      </w:pPr>
    </w:p>
    <w:p w14:paraId="3C7B075B" w14:textId="09265C91" w:rsidR="00F50E04" w:rsidRPr="002D280B" w:rsidRDefault="00F50E04" w:rsidP="00F50E04">
      <w:pPr>
        <w:rPr>
          <w:rFonts w:ascii="Times New Roman" w:hAnsi="Times New Roman"/>
          <w:i/>
        </w:rPr>
      </w:pPr>
      <w:r w:rsidRPr="002D280B">
        <w:rPr>
          <w:rFonts w:ascii="Times New Roman" w:hAnsi="Times New Roman"/>
          <w:i/>
        </w:rPr>
        <w:t>This should be the date the report was created and the name.</w:t>
      </w:r>
      <w:r w:rsidR="007D37EB">
        <w:rPr>
          <w:rFonts w:ascii="Times New Roman" w:hAnsi="Times New Roman"/>
          <w:i/>
        </w:rPr>
        <w:t xml:space="preserve">  </w:t>
      </w:r>
    </w:p>
    <w:p w14:paraId="56D5F923" w14:textId="77777777" w:rsidR="005A6A04" w:rsidRDefault="005A6A04" w:rsidP="004813A0">
      <w:pPr>
        <w:outlineLvl w:val="0"/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</w:tblGrid>
      <w:tr w:rsidR="00F50E04" w:rsidRPr="0028238D" w14:paraId="0E201201" w14:textId="77777777" w:rsidTr="00F50E04">
        <w:tc>
          <w:tcPr>
            <w:tcW w:w="8658" w:type="dxa"/>
            <w:shd w:val="clear" w:color="auto" w:fill="auto"/>
          </w:tcPr>
          <w:p w14:paraId="69C38DB4" w14:textId="77777777" w:rsidR="00F50E04" w:rsidRPr="0028238D" w:rsidRDefault="00F50E04" w:rsidP="0028238D">
            <w:pPr>
              <w:jc w:val="center"/>
              <w:outlineLvl w:val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 OF REPORT / TITLE</w:t>
            </w:r>
          </w:p>
        </w:tc>
      </w:tr>
      <w:tr w:rsidR="00F50E04" w:rsidRPr="0028238D" w14:paraId="08388FC8" w14:textId="77777777" w:rsidTr="00F50E04">
        <w:tc>
          <w:tcPr>
            <w:tcW w:w="8658" w:type="dxa"/>
            <w:shd w:val="clear" w:color="auto" w:fill="auto"/>
          </w:tcPr>
          <w:p w14:paraId="7F5F5B25" w14:textId="77777777" w:rsidR="00F50E04" w:rsidRPr="0028238D" w:rsidRDefault="00F50E04" w:rsidP="0028238D">
            <w:pPr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8/29/2017 – Client Service Plan</w:t>
            </w:r>
          </w:p>
        </w:tc>
      </w:tr>
      <w:tr w:rsidR="00F50E04" w:rsidRPr="0028238D" w14:paraId="38B08F05" w14:textId="77777777" w:rsidTr="00F50E04">
        <w:tc>
          <w:tcPr>
            <w:tcW w:w="8658" w:type="dxa"/>
            <w:shd w:val="clear" w:color="auto" w:fill="auto"/>
          </w:tcPr>
          <w:p w14:paraId="7CF0B083" w14:textId="6CBB8230" w:rsidR="00F50E04" w:rsidRDefault="00F50E04" w:rsidP="0028238D">
            <w:pPr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/06/2017</w:t>
            </w:r>
            <w:r w:rsidR="00DD572E">
              <w:rPr>
                <w:rFonts w:ascii="Times New Roman" w:hAnsi="Times New Roman"/>
              </w:rPr>
              <w:t xml:space="preserve"> – Individual Education Plan</w:t>
            </w:r>
          </w:p>
        </w:tc>
      </w:tr>
    </w:tbl>
    <w:p w14:paraId="2B5D822F" w14:textId="77777777" w:rsidR="00F50E04" w:rsidRPr="005F2ED8" w:rsidRDefault="00F50E04" w:rsidP="00424081">
      <w:pPr>
        <w:rPr>
          <w:rFonts w:ascii="Times New Roman" w:hAnsi="Times New Roman"/>
        </w:rPr>
      </w:pPr>
    </w:p>
    <w:p w14:paraId="3D5810AD" w14:textId="77777777" w:rsidR="00424081" w:rsidRPr="005F2ED8" w:rsidRDefault="00424081" w:rsidP="004813A0">
      <w:pPr>
        <w:outlineLvl w:val="0"/>
        <w:rPr>
          <w:rFonts w:ascii="Times New Roman" w:hAnsi="Times New Roman"/>
          <w:b/>
        </w:rPr>
      </w:pPr>
      <w:r w:rsidRPr="005F2ED8">
        <w:rPr>
          <w:rFonts w:ascii="Times New Roman" w:hAnsi="Times New Roman"/>
          <w:b/>
        </w:rPr>
        <w:t>DATES OF CHILD VISITS:</w:t>
      </w:r>
    </w:p>
    <w:p w14:paraId="7684A140" w14:textId="3F6DB03D" w:rsidR="00424081" w:rsidRPr="005F2ED8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>Dates of visits since last court hearing</w:t>
      </w:r>
      <w:r w:rsidR="00CB58A9">
        <w:rPr>
          <w:rFonts w:ascii="Times New Roman" w:hAnsi="Times New Roman"/>
        </w:rPr>
        <w:t xml:space="preserve"> </w:t>
      </w:r>
      <w:r w:rsidR="00E51538">
        <w:rPr>
          <w:rFonts w:ascii="Times New Roman" w:hAnsi="Times New Roman"/>
          <w:i/>
          <w:iCs/>
        </w:rPr>
        <w:t xml:space="preserve">- </w:t>
      </w:r>
      <w:r w:rsidR="00CB58A9" w:rsidRPr="00F204C4">
        <w:rPr>
          <w:rFonts w:ascii="Times New Roman" w:hAnsi="Times New Roman"/>
          <w:i/>
          <w:iCs/>
        </w:rPr>
        <w:t>indicate in person or virtual</w:t>
      </w:r>
    </w:p>
    <w:p w14:paraId="592AFD60" w14:textId="2EFAA033" w:rsidR="00424081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 w:rsidR="007B40E7"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>Dates of visits since last court hearing</w:t>
      </w:r>
      <w:r w:rsidR="00CB58A9">
        <w:rPr>
          <w:rFonts w:ascii="Times New Roman" w:hAnsi="Times New Roman"/>
        </w:rPr>
        <w:t xml:space="preserve"> </w:t>
      </w:r>
      <w:r w:rsidR="00E51538">
        <w:rPr>
          <w:rFonts w:ascii="Times New Roman" w:hAnsi="Times New Roman"/>
        </w:rPr>
        <w:t xml:space="preserve">- </w:t>
      </w:r>
      <w:r w:rsidR="00CB58A9" w:rsidRPr="00F204C4">
        <w:rPr>
          <w:rFonts w:ascii="Times New Roman" w:hAnsi="Times New Roman"/>
          <w:i/>
          <w:iCs/>
        </w:rPr>
        <w:t>indicate in person or virtual</w:t>
      </w:r>
    </w:p>
    <w:p w14:paraId="61471FB8" w14:textId="77777777" w:rsidR="00CD6972" w:rsidRDefault="00CD6972" w:rsidP="00CD6972">
      <w:pPr>
        <w:tabs>
          <w:tab w:val="left" w:pos="720"/>
        </w:tabs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098B981" w14:textId="2AF30B02" w:rsidR="00CD6972" w:rsidRPr="00165C29" w:rsidRDefault="00CD6972" w:rsidP="00165C29">
      <w:pPr>
        <w:tabs>
          <w:tab w:val="left" w:pos="720"/>
        </w:tabs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If</w:t>
      </w:r>
      <w:r w:rsidR="008F531A" w:rsidRPr="00165C29">
        <w:rPr>
          <w:rFonts w:ascii="Times New Roman" w:hAnsi="Times New Roman"/>
          <w:i/>
        </w:rPr>
        <w:t xml:space="preserve"> a child visit is</w:t>
      </w:r>
      <w:r w:rsidRPr="00165C29">
        <w:rPr>
          <w:rFonts w:ascii="Times New Roman" w:hAnsi="Times New Roman"/>
          <w:i/>
        </w:rPr>
        <w:t xml:space="preserve"> not completed, good cause must be provided such as minor refuses visit, minor on run, minor is ill, etc.</w:t>
      </w:r>
      <w:r w:rsidR="00F16379">
        <w:rPr>
          <w:rFonts w:ascii="Times New Roman" w:hAnsi="Times New Roman"/>
          <w:i/>
        </w:rPr>
        <w:t xml:space="preserve"> Identify if visits were in person or virtual.</w:t>
      </w:r>
    </w:p>
    <w:p w14:paraId="7E112D4D" w14:textId="77777777" w:rsidR="005A6A04" w:rsidRDefault="005A6A04" w:rsidP="00424081">
      <w:pPr>
        <w:rPr>
          <w:rFonts w:ascii="Times New Roman" w:hAnsi="Times New Roman"/>
        </w:rPr>
      </w:pPr>
    </w:p>
    <w:p w14:paraId="7403DFF4" w14:textId="77777777" w:rsidR="005A6A04" w:rsidRDefault="005A6A04" w:rsidP="00424081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ICWA:</w:t>
      </w:r>
      <w:r w:rsidR="00CD6972">
        <w:rPr>
          <w:rFonts w:ascii="Times New Roman" w:hAnsi="Times New Roman"/>
          <w:b/>
        </w:rPr>
        <w:t xml:space="preserve">  </w:t>
      </w:r>
      <w:r w:rsidR="00CD6972" w:rsidRPr="00CD6972">
        <w:rPr>
          <w:rFonts w:ascii="Times New Roman" w:hAnsi="Times New Roman"/>
        </w:rPr>
        <w:t>This case does or does not have Indian Child Welfare Act involvement.</w:t>
      </w:r>
    </w:p>
    <w:p w14:paraId="53B3781E" w14:textId="77777777" w:rsidR="00165C29" w:rsidRDefault="00165C29" w:rsidP="00165C29">
      <w:pPr>
        <w:rPr>
          <w:rFonts w:ascii="Times New Roman" w:hAnsi="Times New Roman"/>
        </w:rPr>
      </w:pPr>
    </w:p>
    <w:p w14:paraId="27140711" w14:textId="285A4AC4" w:rsidR="00CD6972" w:rsidRPr="00165C29" w:rsidRDefault="00CD6972" w:rsidP="00165C29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 xml:space="preserve">If there is ICWA involvement, detail who identified Native American heritage and when that information was </w:t>
      </w:r>
      <w:r w:rsidR="00F16379" w:rsidRPr="00165C29">
        <w:rPr>
          <w:rFonts w:ascii="Times New Roman" w:hAnsi="Times New Roman"/>
          <w:i/>
        </w:rPr>
        <w:t>provided,</w:t>
      </w:r>
      <w:r w:rsidRPr="00165C29">
        <w:rPr>
          <w:rFonts w:ascii="Times New Roman" w:hAnsi="Times New Roman"/>
          <w:i/>
        </w:rPr>
        <w:t xml:space="preserve"> and all known follow-up completed by DCFS/SAO.</w:t>
      </w:r>
    </w:p>
    <w:p w14:paraId="465FEDCB" w14:textId="77777777" w:rsidR="00424081" w:rsidRPr="005F2ED8" w:rsidRDefault="00424081" w:rsidP="00424081">
      <w:pPr>
        <w:rPr>
          <w:rFonts w:ascii="Times New Roman" w:hAnsi="Times New Roman"/>
        </w:rPr>
      </w:pPr>
    </w:p>
    <w:p w14:paraId="69325DAF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CASE HISTORY:</w:t>
      </w:r>
    </w:p>
    <w:p w14:paraId="4C40F3B7" w14:textId="40B2D9CC" w:rsidR="00424081" w:rsidRPr="00DB57D6" w:rsidRDefault="00424081" w:rsidP="004813A0">
      <w:pPr>
        <w:outlineLvl w:val="0"/>
        <w:rPr>
          <w:rFonts w:ascii="Times New Roman" w:hAnsi="Times New Roman"/>
          <w:i/>
        </w:rPr>
      </w:pPr>
      <w:r w:rsidRPr="00DB57D6">
        <w:rPr>
          <w:rFonts w:ascii="Times New Roman" w:hAnsi="Times New Roman"/>
          <w:i/>
        </w:rPr>
        <w:t xml:space="preserve">A </w:t>
      </w:r>
      <w:r w:rsidRPr="00E51538">
        <w:rPr>
          <w:rFonts w:ascii="Times New Roman" w:hAnsi="Times New Roman"/>
          <w:bCs/>
          <w:i/>
        </w:rPr>
        <w:t xml:space="preserve">brief </w:t>
      </w:r>
      <w:r w:rsidRPr="00DB57D6">
        <w:rPr>
          <w:rFonts w:ascii="Times New Roman" w:hAnsi="Times New Roman"/>
          <w:i/>
        </w:rPr>
        <w:t>factual histo</w:t>
      </w:r>
      <w:r w:rsidR="005A6A04" w:rsidRPr="00DB57D6">
        <w:rPr>
          <w:rFonts w:ascii="Times New Roman" w:hAnsi="Times New Roman"/>
          <w:i/>
        </w:rPr>
        <w:t xml:space="preserve">ry </w:t>
      </w:r>
      <w:r w:rsidR="0028238D" w:rsidRPr="00DB57D6">
        <w:rPr>
          <w:rFonts w:ascii="Times New Roman" w:hAnsi="Times New Roman"/>
          <w:i/>
        </w:rPr>
        <w:t xml:space="preserve">of what brought </w:t>
      </w:r>
      <w:r w:rsidR="008F531A" w:rsidRPr="00DB57D6">
        <w:rPr>
          <w:rFonts w:ascii="Times New Roman" w:hAnsi="Times New Roman"/>
          <w:i/>
        </w:rPr>
        <w:t xml:space="preserve">the </w:t>
      </w:r>
      <w:r w:rsidR="0028238D" w:rsidRPr="00DB57D6">
        <w:rPr>
          <w:rFonts w:ascii="Times New Roman" w:hAnsi="Times New Roman"/>
          <w:i/>
        </w:rPr>
        <w:t>case into care</w:t>
      </w:r>
      <w:r w:rsidR="00376E26" w:rsidRPr="00DB57D6">
        <w:rPr>
          <w:rFonts w:ascii="Times New Roman" w:hAnsi="Times New Roman"/>
          <w:i/>
        </w:rPr>
        <w:t>.</w:t>
      </w:r>
      <w:r w:rsidR="0028238D" w:rsidRPr="00DB57D6">
        <w:rPr>
          <w:rFonts w:ascii="Times New Roman" w:hAnsi="Times New Roman"/>
          <w:i/>
        </w:rPr>
        <w:t xml:space="preserve"> </w:t>
      </w:r>
    </w:p>
    <w:p w14:paraId="72D297F5" w14:textId="77777777" w:rsidR="0028238D" w:rsidRDefault="0028238D" w:rsidP="004813A0">
      <w:pPr>
        <w:outlineLvl w:val="0"/>
        <w:rPr>
          <w:rFonts w:ascii="Times New Roman" w:hAnsi="Times New Roman"/>
        </w:rPr>
      </w:pPr>
    </w:p>
    <w:p w14:paraId="141C821A" w14:textId="58023C96" w:rsidR="0028238D" w:rsidRDefault="0028238D" w:rsidP="004813A0">
      <w:pPr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OSTER PLACEMENT HISTORY: </w:t>
      </w:r>
      <w:r w:rsidR="00D62507">
        <w:rPr>
          <w:rFonts w:ascii="Times New Roman" w:hAnsi="Times New Roman"/>
          <w:b/>
        </w:rPr>
        <w:t xml:space="preserve"> </w:t>
      </w:r>
      <w:r w:rsidR="00D62507" w:rsidRPr="00F204C4">
        <w:rPr>
          <w:rFonts w:ascii="Times New Roman" w:hAnsi="Times New Roman"/>
          <w:i/>
          <w:iCs/>
        </w:rPr>
        <w:t>Current placement listed first</w:t>
      </w:r>
    </w:p>
    <w:p w14:paraId="24B7C8BC" w14:textId="011F6798" w:rsidR="00CD6972" w:rsidRDefault="00F204C4" w:rsidP="000357E1">
      <w:pPr>
        <w:tabs>
          <w:tab w:val="left" w:pos="2970"/>
          <w:tab w:val="left" w:pos="3240"/>
          <w:tab w:val="left" w:pos="4410"/>
          <w:tab w:val="left" w:pos="4680"/>
          <w:tab w:val="left" w:pos="7470"/>
          <w:tab w:val="left" w:pos="837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Child </w:t>
      </w:r>
      <w:r w:rsidR="00BD628B">
        <w:rPr>
          <w:rFonts w:ascii="Times New Roman" w:hAnsi="Times New Roman"/>
        </w:rPr>
        <w:t>First Name Last Name</w:t>
      </w:r>
      <w:r w:rsidR="00BD628B">
        <w:rPr>
          <w:rFonts w:ascii="Times New Roman" w:hAnsi="Times New Roman"/>
        </w:rPr>
        <w:tab/>
      </w:r>
      <w:r w:rsidR="007B40E7">
        <w:rPr>
          <w:rFonts w:ascii="Times New Roman" w:hAnsi="Times New Roman"/>
        </w:rPr>
        <w:t xml:space="preserve">Placement </w:t>
      </w:r>
      <w:r w:rsidR="00BD628B">
        <w:rPr>
          <w:rFonts w:ascii="Times New Roman" w:hAnsi="Times New Roman"/>
        </w:rPr>
        <w:t>2</w:t>
      </w:r>
      <w:r w:rsidR="007B40E7">
        <w:rPr>
          <w:rFonts w:ascii="Times New Roman" w:hAnsi="Times New Roman"/>
        </w:rPr>
        <w:tab/>
      </w:r>
      <w:r w:rsidR="00AE4C16">
        <w:rPr>
          <w:rFonts w:ascii="Times New Roman" w:hAnsi="Times New Roman"/>
        </w:rPr>
        <w:t xml:space="preserve">Foster </w:t>
      </w:r>
      <w:r w:rsidR="00BD628B">
        <w:rPr>
          <w:rFonts w:ascii="Times New Roman" w:hAnsi="Times New Roman"/>
        </w:rPr>
        <w:t>First Name Last Name</w:t>
      </w:r>
      <w:r w:rsidR="00FA3132">
        <w:rPr>
          <w:rFonts w:ascii="Times New Roman" w:hAnsi="Times New Roman"/>
        </w:rPr>
        <w:tab/>
      </w:r>
      <w:r w:rsidR="0028238D">
        <w:rPr>
          <w:rFonts w:ascii="Times New Roman" w:hAnsi="Times New Roman"/>
        </w:rPr>
        <w:t>Type</w:t>
      </w:r>
      <w:r w:rsidR="00D62507">
        <w:rPr>
          <w:rFonts w:ascii="Times New Roman" w:hAnsi="Times New Roman"/>
        </w:rPr>
        <w:tab/>
      </w:r>
      <w:r w:rsidR="0028238D">
        <w:rPr>
          <w:rFonts w:ascii="Times New Roman" w:hAnsi="Times New Roman"/>
        </w:rPr>
        <w:t xml:space="preserve">When to </w:t>
      </w:r>
      <w:r w:rsidR="00612EC0">
        <w:rPr>
          <w:rFonts w:ascii="Times New Roman" w:hAnsi="Times New Roman"/>
        </w:rPr>
        <w:t>Present</w:t>
      </w:r>
    </w:p>
    <w:p w14:paraId="399C8AFF" w14:textId="77D8FEA9" w:rsidR="00D62507" w:rsidRDefault="0028238D" w:rsidP="000357E1">
      <w:pPr>
        <w:tabs>
          <w:tab w:val="left" w:pos="2970"/>
          <w:tab w:val="left" w:pos="4410"/>
          <w:tab w:val="left" w:pos="4590"/>
          <w:tab w:val="left" w:pos="5760"/>
          <w:tab w:val="left" w:pos="7470"/>
          <w:tab w:val="left" w:pos="837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CD6972">
        <w:rPr>
          <w:rFonts w:ascii="Times New Roman" w:hAnsi="Times New Roman"/>
        </w:rPr>
        <w:tab/>
      </w:r>
      <w:r w:rsidR="00D62507">
        <w:rPr>
          <w:rFonts w:ascii="Times New Roman" w:hAnsi="Times New Roman"/>
        </w:rPr>
        <w:t xml:space="preserve">Placement </w:t>
      </w:r>
      <w:r w:rsidR="00BD628B">
        <w:rPr>
          <w:rFonts w:ascii="Times New Roman" w:hAnsi="Times New Roman"/>
        </w:rPr>
        <w:t>1</w:t>
      </w:r>
      <w:r w:rsidR="00D62507">
        <w:rPr>
          <w:rFonts w:ascii="Times New Roman" w:hAnsi="Times New Roman"/>
        </w:rPr>
        <w:tab/>
      </w:r>
      <w:r w:rsidR="00AE4C16">
        <w:rPr>
          <w:rFonts w:ascii="Times New Roman" w:hAnsi="Times New Roman"/>
        </w:rPr>
        <w:t xml:space="preserve">Foster </w:t>
      </w:r>
      <w:r w:rsidR="00BD628B">
        <w:rPr>
          <w:rFonts w:ascii="Times New Roman" w:hAnsi="Times New Roman"/>
        </w:rPr>
        <w:t>First Name Last Name</w:t>
      </w:r>
      <w:r w:rsidR="00FA3132">
        <w:rPr>
          <w:rFonts w:ascii="Times New Roman" w:hAnsi="Times New Roman"/>
        </w:rPr>
        <w:tab/>
      </w:r>
      <w:r w:rsidR="00D62507">
        <w:rPr>
          <w:rFonts w:ascii="Times New Roman" w:hAnsi="Times New Roman"/>
        </w:rPr>
        <w:t>Type</w:t>
      </w:r>
      <w:r w:rsidR="00D62507">
        <w:rPr>
          <w:rFonts w:ascii="Times New Roman" w:hAnsi="Times New Roman"/>
        </w:rPr>
        <w:tab/>
        <w:t>When to When</w:t>
      </w:r>
    </w:p>
    <w:p w14:paraId="458D230A" w14:textId="77777777" w:rsidR="0053261A" w:rsidRDefault="0053261A" w:rsidP="00DA70DE">
      <w:pPr>
        <w:tabs>
          <w:tab w:val="left" w:pos="2880"/>
          <w:tab w:val="left" w:pos="4500"/>
          <w:tab w:val="left" w:pos="5220"/>
          <w:tab w:val="left" w:pos="5400"/>
          <w:tab w:val="left" w:pos="6840"/>
          <w:tab w:val="left" w:pos="7560"/>
          <w:tab w:val="left" w:pos="8640"/>
        </w:tabs>
        <w:outlineLvl w:val="0"/>
        <w:rPr>
          <w:rFonts w:ascii="Times New Roman" w:hAnsi="Times New Roman"/>
        </w:rPr>
      </w:pPr>
    </w:p>
    <w:p w14:paraId="52861EA2" w14:textId="7F432D87" w:rsidR="0053261A" w:rsidRDefault="00F204C4" w:rsidP="000357E1">
      <w:pPr>
        <w:tabs>
          <w:tab w:val="left" w:pos="2970"/>
          <w:tab w:val="left" w:pos="4410"/>
          <w:tab w:val="left" w:pos="5760"/>
          <w:tab w:val="left" w:pos="7470"/>
          <w:tab w:val="left" w:pos="7740"/>
          <w:tab w:val="left" w:pos="837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Child </w:t>
      </w:r>
      <w:r w:rsidR="00BD628B">
        <w:rPr>
          <w:rFonts w:ascii="Times New Roman" w:hAnsi="Times New Roman"/>
        </w:rPr>
        <w:t>First Name Last Name</w:t>
      </w:r>
      <w:r w:rsidR="00CD6972">
        <w:rPr>
          <w:rFonts w:ascii="Times New Roman" w:hAnsi="Times New Roman"/>
        </w:rPr>
        <w:tab/>
      </w:r>
      <w:r w:rsidR="0053261A">
        <w:rPr>
          <w:rFonts w:ascii="Times New Roman" w:hAnsi="Times New Roman"/>
        </w:rPr>
        <w:t xml:space="preserve">Placement </w:t>
      </w:r>
      <w:r w:rsidR="007D37EB">
        <w:rPr>
          <w:rFonts w:ascii="Times New Roman" w:hAnsi="Times New Roman"/>
        </w:rPr>
        <w:t>1</w:t>
      </w:r>
      <w:r w:rsidR="0053261A">
        <w:rPr>
          <w:rFonts w:ascii="Times New Roman" w:hAnsi="Times New Roman"/>
        </w:rPr>
        <w:tab/>
      </w:r>
      <w:r w:rsidR="00AE4C16">
        <w:rPr>
          <w:rFonts w:ascii="Times New Roman" w:hAnsi="Times New Roman"/>
        </w:rPr>
        <w:t xml:space="preserve">Foster </w:t>
      </w:r>
      <w:r w:rsidR="00BD628B">
        <w:rPr>
          <w:rFonts w:ascii="Times New Roman" w:hAnsi="Times New Roman"/>
        </w:rPr>
        <w:t>First Name Last Name</w:t>
      </w:r>
      <w:r w:rsidR="00CD6972">
        <w:rPr>
          <w:rFonts w:ascii="Times New Roman" w:hAnsi="Times New Roman"/>
        </w:rPr>
        <w:tab/>
      </w:r>
      <w:r w:rsidR="0053261A">
        <w:rPr>
          <w:rFonts w:ascii="Times New Roman" w:hAnsi="Times New Roman"/>
        </w:rPr>
        <w:t>Type</w:t>
      </w:r>
      <w:r w:rsidR="0053261A">
        <w:rPr>
          <w:rFonts w:ascii="Times New Roman" w:hAnsi="Times New Roman"/>
        </w:rPr>
        <w:tab/>
        <w:t xml:space="preserve">When to </w:t>
      </w:r>
      <w:r w:rsidR="00612EC0">
        <w:rPr>
          <w:rFonts w:ascii="Times New Roman" w:hAnsi="Times New Roman"/>
        </w:rPr>
        <w:t>Present</w:t>
      </w:r>
    </w:p>
    <w:p w14:paraId="7E520B2F" w14:textId="37B0F314" w:rsidR="00424081" w:rsidRPr="005F2ED8" w:rsidRDefault="00CD6972" w:rsidP="00CD42A2">
      <w:pPr>
        <w:tabs>
          <w:tab w:val="left" w:pos="2880"/>
          <w:tab w:val="left" w:pos="441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5EBC4C6F" w14:textId="0520D201" w:rsidR="00CD6972" w:rsidRPr="00F204C4" w:rsidRDefault="0053261A" w:rsidP="004813A0">
      <w:pPr>
        <w:outlineLvl w:val="0"/>
        <w:rPr>
          <w:rFonts w:ascii="Times New Roman" w:hAnsi="Times New Roman"/>
          <w:i/>
          <w:iCs/>
        </w:rPr>
      </w:pPr>
      <w:r w:rsidRPr="00F204C4">
        <w:rPr>
          <w:rFonts w:ascii="Times New Roman" w:hAnsi="Times New Roman"/>
          <w:i/>
          <w:iCs/>
        </w:rPr>
        <w:t>Placement Type = Relative, Fictive Kin, Traditional, ILO, etc.</w:t>
      </w:r>
      <w:r w:rsidR="00CD6972" w:rsidRPr="00F204C4">
        <w:rPr>
          <w:rFonts w:ascii="Times New Roman" w:hAnsi="Times New Roman"/>
          <w:i/>
          <w:iCs/>
        </w:rPr>
        <w:t xml:space="preserve">  Also, describe the relationship of the placement to the parents/family.   For example, Relative – Maternal Aunt</w:t>
      </w:r>
    </w:p>
    <w:p w14:paraId="72DC4A1F" w14:textId="77777777" w:rsidR="00424081" w:rsidRPr="005F2ED8" w:rsidRDefault="00424081" w:rsidP="004813A0">
      <w:pPr>
        <w:outlineLvl w:val="0"/>
        <w:rPr>
          <w:rFonts w:ascii="Times New Roman" w:hAnsi="Times New Roman"/>
          <w:b/>
        </w:rPr>
      </w:pPr>
      <w:r w:rsidRPr="005F2ED8">
        <w:rPr>
          <w:rFonts w:ascii="Times New Roman" w:hAnsi="Times New Roman"/>
          <w:b/>
        </w:rPr>
        <w:lastRenderedPageBreak/>
        <w:t>FINDINGS</w:t>
      </w:r>
      <w:r w:rsidR="00CD6972">
        <w:rPr>
          <w:rFonts w:ascii="Times New Roman" w:hAnsi="Times New Roman"/>
          <w:b/>
        </w:rPr>
        <w:t xml:space="preserve"> R</w:t>
      </w:r>
      <w:r w:rsidR="00CD6972">
        <w:rPr>
          <w:rFonts w:ascii="Times New Roman" w:hAnsi="Times New Roman"/>
          <w:b/>
        </w:rPr>
        <w:tab/>
        <w:t>ELATED TO THE CHILD</w:t>
      </w:r>
      <w:r w:rsidRPr="005F2ED8">
        <w:rPr>
          <w:rFonts w:ascii="Times New Roman" w:hAnsi="Times New Roman"/>
          <w:b/>
        </w:rPr>
        <w:t>:</w:t>
      </w:r>
    </w:p>
    <w:p w14:paraId="081471BD" w14:textId="77777777" w:rsidR="00424081" w:rsidRPr="00F204C4" w:rsidRDefault="000B20E2" w:rsidP="00424081">
      <w:pPr>
        <w:rPr>
          <w:rFonts w:ascii="Times New Roman" w:hAnsi="Times New Roman"/>
          <w:i/>
          <w:iCs/>
        </w:rPr>
      </w:pPr>
      <w:r w:rsidRPr="00F204C4">
        <w:rPr>
          <w:rFonts w:ascii="Times New Roman" w:hAnsi="Times New Roman"/>
          <w:i/>
          <w:iCs/>
        </w:rPr>
        <w:t xml:space="preserve">Information should be included for each heading </w:t>
      </w:r>
      <w:r w:rsidR="008F531A" w:rsidRPr="00F204C4">
        <w:rPr>
          <w:rFonts w:ascii="Times New Roman" w:hAnsi="Times New Roman"/>
          <w:i/>
          <w:iCs/>
        </w:rPr>
        <w:t xml:space="preserve">listed </w:t>
      </w:r>
      <w:r w:rsidRPr="00F204C4">
        <w:rPr>
          <w:rFonts w:ascii="Times New Roman" w:hAnsi="Times New Roman"/>
          <w:i/>
          <w:iCs/>
        </w:rPr>
        <w:t>below.</w:t>
      </w:r>
    </w:p>
    <w:p w14:paraId="135C177C" w14:textId="13EFB842" w:rsidR="000B20E2" w:rsidRDefault="000B20E2" w:rsidP="00424081">
      <w:pPr>
        <w:rPr>
          <w:rFonts w:ascii="Times New Roman" w:hAnsi="Times New Roman"/>
        </w:rPr>
      </w:pPr>
    </w:p>
    <w:p w14:paraId="6E7C8302" w14:textId="234D330B" w:rsidR="00380D2B" w:rsidRDefault="00380D2B" w:rsidP="00424081">
      <w:pPr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irst</w:t>
      </w:r>
      <w:r w:rsidR="004C2E20">
        <w:rPr>
          <w:rFonts w:ascii="Times New Roman" w:hAnsi="Times New Roman"/>
          <w:b/>
          <w:bCs/>
        </w:rPr>
        <w:t xml:space="preserve"> Name Last Name </w:t>
      </w:r>
      <w:r w:rsidR="004C2E20">
        <w:rPr>
          <w:rFonts w:ascii="Times New Roman" w:hAnsi="Times New Roman"/>
        </w:rPr>
        <w:t>(age)</w:t>
      </w:r>
    </w:p>
    <w:p w14:paraId="63ABF7C6" w14:textId="77777777" w:rsidR="004C2E20" w:rsidRPr="004C2E20" w:rsidRDefault="004C2E20" w:rsidP="00424081">
      <w:pPr>
        <w:rPr>
          <w:rFonts w:ascii="Times New Roman" w:hAnsi="Times New Roman"/>
        </w:rPr>
      </w:pPr>
    </w:p>
    <w:p w14:paraId="4EFDAFE3" w14:textId="77777777" w:rsid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Child Description and Developmental Observations</w:t>
      </w:r>
    </w:p>
    <w:p w14:paraId="75516803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4F101F0B" w14:textId="77777777" w:rsid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 xml:space="preserve">Placement/Living </w:t>
      </w:r>
      <w:r>
        <w:rPr>
          <w:rFonts w:ascii="Times New Roman" w:hAnsi="Times New Roman"/>
          <w:u w:val="single"/>
        </w:rPr>
        <w:t>Situation</w:t>
      </w:r>
    </w:p>
    <w:p w14:paraId="3883CED3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33A248B9" w14:textId="77777777" w:rsid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Daycare/School</w:t>
      </w:r>
    </w:p>
    <w:p w14:paraId="73CCB367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0F0B5A3A" w14:textId="77777777" w:rsid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Medical and Health</w:t>
      </w:r>
    </w:p>
    <w:p w14:paraId="41911473" w14:textId="752BF5A3" w:rsidR="00627AA8" w:rsidRPr="00165C29" w:rsidRDefault="00627AA8" w:rsidP="00424081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Immunizations, Dental check-ups, optometric, chronic medical conditions, medical appointments, current prescriptions, any psychiatric diagnosis etc.</w:t>
      </w:r>
    </w:p>
    <w:p w14:paraId="75CA4E26" w14:textId="77777777" w:rsidR="000B20E2" w:rsidRPr="00627AA8" w:rsidRDefault="00627AA8" w:rsidP="00424081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6D2507DB" w14:textId="77777777" w:rsid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Services</w:t>
      </w:r>
    </w:p>
    <w:p w14:paraId="40AB46BB" w14:textId="327B5684" w:rsidR="000B20E2" w:rsidRPr="00165C29" w:rsidRDefault="00627AA8" w:rsidP="00424081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Counseling, life skills / mentoring services, substance abuse, occupational and physical therapy etc.</w:t>
      </w:r>
    </w:p>
    <w:p w14:paraId="05C55C9D" w14:textId="77777777" w:rsidR="00627AA8" w:rsidRPr="00627AA8" w:rsidRDefault="00627AA8" w:rsidP="00424081">
      <w:pPr>
        <w:rPr>
          <w:rFonts w:ascii="Times New Roman" w:hAnsi="Times New Roman"/>
        </w:rPr>
      </w:pPr>
    </w:p>
    <w:p w14:paraId="7F7E9CFE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Visitation</w:t>
      </w:r>
      <w:r>
        <w:rPr>
          <w:rFonts w:ascii="Times New Roman" w:hAnsi="Times New Roman"/>
          <w:u w:val="single"/>
        </w:rPr>
        <w:t xml:space="preserve"> (with parent[s] and with sibling[s])</w:t>
      </w:r>
    </w:p>
    <w:p w14:paraId="3759B1B0" w14:textId="77777777" w:rsidR="001163E9" w:rsidRDefault="001163E9" w:rsidP="0028238D">
      <w:pPr>
        <w:rPr>
          <w:rFonts w:ascii="Times New Roman" w:hAnsi="Times New Roman"/>
          <w:b/>
        </w:rPr>
      </w:pPr>
    </w:p>
    <w:p w14:paraId="070278B2" w14:textId="7D5F8C96" w:rsidR="001163E9" w:rsidRDefault="000B20E2" w:rsidP="002823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INDINGS RELATED TO THE PARENT:</w:t>
      </w:r>
    </w:p>
    <w:p w14:paraId="2E74CED6" w14:textId="574D4B68" w:rsidR="00F204C4" w:rsidRDefault="00F204C4" w:rsidP="00F204C4">
      <w:pPr>
        <w:rPr>
          <w:rFonts w:ascii="Times New Roman" w:hAnsi="Times New Roman"/>
          <w:bCs/>
        </w:rPr>
      </w:pPr>
      <w:r w:rsidRPr="00E51538">
        <w:rPr>
          <w:rFonts w:ascii="Times New Roman" w:hAnsi="Times New Roman"/>
          <w:bCs/>
          <w:i/>
          <w:iCs/>
        </w:rPr>
        <w:t>Information should be included for each of the heading listed below:</w:t>
      </w:r>
    </w:p>
    <w:p w14:paraId="4B52C4E0" w14:textId="41579506" w:rsidR="004C2E20" w:rsidRDefault="004C2E20" w:rsidP="00F204C4">
      <w:pPr>
        <w:rPr>
          <w:rFonts w:ascii="Times New Roman" w:hAnsi="Times New Roman"/>
          <w:bCs/>
        </w:rPr>
      </w:pPr>
    </w:p>
    <w:p w14:paraId="57FCE43D" w14:textId="46823619" w:rsidR="004C2E20" w:rsidRPr="004C2E20" w:rsidRDefault="004C2E20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First Name Last Name</w:t>
      </w:r>
      <w:r>
        <w:rPr>
          <w:rFonts w:ascii="Times New Roman" w:hAnsi="Times New Roman"/>
          <w:bCs/>
        </w:rPr>
        <w:t xml:space="preserve"> (title)</w:t>
      </w:r>
    </w:p>
    <w:p w14:paraId="51D2B714" w14:textId="77777777" w:rsidR="00F204C4" w:rsidRDefault="00F204C4" w:rsidP="00F204C4">
      <w:pPr>
        <w:rPr>
          <w:rFonts w:ascii="Times New Roman" w:hAnsi="Times New Roman"/>
          <w:bCs/>
        </w:rPr>
      </w:pPr>
    </w:p>
    <w:p w14:paraId="2C6EEFFB" w14:textId="77777777" w:rsidR="006961B9" w:rsidRDefault="00F204C4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Living Situation</w:t>
      </w:r>
    </w:p>
    <w:p w14:paraId="584A31EA" w14:textId="408AEB3A" w:rsidR="00F204C4" w:rsidRPr="00E51538" w:rsidRDefault="006961B9" w:rsidP="00F204C4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I</w:t>
      </w:r>
      <w:r w:rsidR="00E51538">
        <w:rPr>
          <w:rFonts w:ascii="Times New Roman" w:hAnsi="Times New Roman"/>
          <w:bCs/>
          <w:i/>
          <w:iCs/>
        </w:rPr>
        <w:t>nclude description of who else is living in the home</w:t>
      </w:r>
    </w:p>
    <w:p w14:paraId="7695C6FC" w14:textId="1BC65B00" w:rsidR="00F204C4" w:rsidRDefault="00F204C4" w:rsidP="00F204C4">
      <w:pPr>
        <w:rPr>
          <w:rFonts w:ascii="Times New Roman" w:hAnsi="Times New Roman"/>
          <w:bCs/>
        </w:rPr>
      </w:pPr>
    </w:p>
    <w:p w14:paraId="239DD596" w14:textId="6D56626F" w:rsidR="00F204C4" w:rsidRDefault="00F204C4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Employment</w:t>
      </w:r>
    </w:p>
    <w:p w14:paraId="260B33FD" w14:textId="16D62789" w:rsidR="00F204C4" w:rsidRDefault="00F204C4" w:rsidP="00F204C4">
      <w:pPr>
        <w:rPr>
          <w:rFonts w:ascii="Times New Roman" w:hAnsi="Times New Roman"/>
          <w:bCs/>
        </w:rPr>
      </w:pPr>
    </w:p>
    <w:p w14:paraId="30B77635" w14:textId="68BD3A7A" w:rsidR="00F204C4" w:rsidRDefault="00F204C4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Medical/Mental Health Diagnosis</w:t>
      </w:r>
    </w:p>
    <w:p w14:paraId="3E794847" w14:textId="4DD6A7CE" w:rsidR="00F204C4" w:rsidRDefault="00F204C4" w:rsidP="00F204C4">
      <w:pPr>
        <w:rPr>
          <w:rFonts w:ascii="Times New Roman" w:hAnsi="Times New Roman"/>
          <w:bCs/>
        </w:rPr>
      </w:pPr>
    </w:p>
    <w:p w14:paraId="018AC923" w14:textId="77777777" w:rsidR="006961B9" w:rsidRDefault="00F204C4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Services</w:t>
      </w:r>
    </w:p>
    <w:p w14:paraId="3EF065C6" w14:textId="298229D0" w:rsidR="00F204C4" w:rsidRDefault="006961B9" w:rsidP="00F204C4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i/>
          <w:iCs/>
        </w:rPr>
        <w:t>I</w:t>
      </w:r>
      <w:r w:rsidR="00E51538" w:rsidRPr="00E51538">
        <w:rPr>
          <w:rFonts w:ascii="Times New Roman" w:hAnsi="Times New Roman"/>
          <w:bCs/>
          <w:i/>
          <w:iCs/>
        </w:rPr>
        <w:t xml:space="preserve">nclude </w:t>
      </w:r>
      <w:r w:rsidR="00F204C4" w:rsidRPr="00E51538">
        <w:rPr>
          <w:rFonts w:ascii="Times New Roman" w:hAnsi="Times New Roman"/>
          <w:bCs/>
          <w:i/>
          <w:iCs/>
        </w:rPr>
        <w:t>referrals made, started, attended, not attended, progress</w:t>
      </w:r>
    </w:p>
    <w:p w14:paraId="2EA4293B" w14:textId="6ACE9871" w:rsidR="00F204C4" w:rsidRDefault="00F204C4" w:rsidP="00F204C4">
      <w:pPr>
        <w:rPr>
          <w:rFonts w:ascii="Times New Roman" w:hAnsi="Times New Roman"/>
          <w:bCs/>
        </w:rPr>
      </w:pPr>
    </w:p>
    <w:p w14:paraId="0F131AD6" w14:textId="77777777" w:rsidR="00435A28" w:rsidRDefault="00F204C4" w:rsidP="00F204C4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u w:val="single"/>
        </w:rPr>
        <w:t>Visitation</w:t>
      </w:r>
    </w:p>
    <w:p w14:paraId="12BB295B" w14:textId="26E3DFF2" w:rsidR="00F204C4" w:rsidRPr="00F204C4" w:rsidRDefault="00435A28" w:rsidP="00F204C4">
      <w:pPr>
        <w:rPr>
          <w:rFonts w:ascii="Times New Roman" w:hAnsi="Times New Roman"/>
          <w:bCs/>
        </w:rPr>
      </w:pPr>
      <w:r w:rsidRPr="00435A28">
        <w:rPr>
          <w:rFonts w:ascii="Times New Roman" w:hAnsi="Times New Roman"/>
          <w:bCs/>
          <w:i/>
          <w:iCs/>
        </w:rPr>
        <w:t>In</w:t>
      </w:r>
      <w:r w:rsidR="00F204C4" w:rsidRPr="00435A28">
        <w:rPr>
          <w:rFonts w:ascii="Times New Roman" w:hAnsi="Times New Roman"/>
          <w:bCs/>
          <w:i/>
          <w:iCs/>
        </w:rPr>
        <w:t>clude</w:t>
      </w:r>
      <w:r w:rsidR="00F204C4" w:rsidRPr="00E51538">
        <w:rPr>
          <w:rFonts w:ascii="Times New Roman" w:hAnsi="Times New Roman"/>
          <w:bCs/>
          <w:i/>
          <w:iCs/>
        </w:rPr>
        <w:t xml:space="preserve"> obstacles to visitation, i.e., transportation</w:t>
      </w:r>
    </w:p>
    <w:p w14:paraId="4E9C42FC" w14:textId="77777777" w:rsidR="00C05F46" w:rsidRDefault="00C05F46" w:rsidP="0028238D">
      <w:pPr>
        <w:rPr>
          <w:rFonts w:ascii="Times New Roman" w:hAnsi="Times New Roman"/>
          <w:b/>
        </w:rPr>
      </w:pPr>
    </w:p>
    <w:p w14:paraId="707F6F5D" w14:textId="7382B301" w:rsidR="0028238D" w:rsidRPr="0028238D" w:rsidRDefault="0028238D" w:rsidP="0028238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EDIATION REVIEW:</w:t>
      </w:r>
    </w:p>
    <w:p w14:paraId="63E03ECA" w14:textId="77777777" w:rsidR="0028238D" w:rsidRDefault="0053261A" w:rsidP="0028238D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ASA/GAL identifies </w:t>
      </w:r>
      <w:r w:rsidR="000B20E2">
        <w:rPr>
          <w:rFonts w:ascii="Times New Roman" w:hAnsi="Times New Roman"/>
        </w:rPr>
        <w:t xml:space="preserve">the following </w:t>
      </w:r>
      <w:r>
        <w:rPr>
          <w:rFonts w:ascii="Times New Roman" w:hAnsi="Times New Roman"/>
        </w:rPr>
        <w:t>issues</w:t>
      </w:r>
      <w:r w:rsidR="0028238D">
        <w:rPr>
          <w:rFonts w:ascii="Times New Roman" w:hAnsi="Times New Roman"/>
        </w:rPr>
        <w:t xml:space="preserve"> that m</w:t>
      </w:r>
      <w:r w:rsidR="000B20E2">
        <w:rPr>
          <w:rFonts w:ascii="Times New Roman" w:hAnsi="Times New Roman"/>
        </w:rPr>
        <w:t>ay be appropriate for Mediation:</w:t>
      </w:r>
    </w:p>
    <w:p w14:paraId="2CD5BCE7" w14:textId="77777777" w:rsidR="0028238D" w:rsidRDefault="0028238D" w:rsidP="0028238D">
      <w:pPr>
        <w:numPr>
          <w:ilvl w:val="0"/>
          <w:numId w:val="3"/>
        </w:numPr>
        <w:rPr>
          <w:rFonts w:ascii="Times New Roman" w:hAnsi="Times New Roman"/>
        </w:rPr>
      </w:pPr>
      <w:r>
        <w:rPr>
          <w:rFonts w:ascii="Times New Roman" w:hAnsi="Times New Roman"/>
        </w:rPr>
        <w:t>Issue One</w:t>
      </w:r>
    </w:p>
    <w:p w14:paraId="1EBCA484" w14:textId="77777777" w:rsidR="000B20E2" w:rsidRPr="006E565D" w:rsidRDefault="0028238D" w:rsidP="000B20E2">
      <w:pPr>
        <w:numPr>
          <w:ilvl w:val="0"/>
          <w:numId w:val="3"/>
        </w:numPr>
        <w:rPr>
          <w:rFonts w:ascii="Times New Roman" w:hAnsi="Times New Roman"/>
        </w:rPr>
      </w:pPr>
      <w:r>
        <w:rPr>
          <w:rFonts w:ascii="Times New Roman" w:hAnsi="Times New Roman"/>
        </w:rPr>
        <w:t>Issue Two</w:t>
      </w:r>
    </w:p>
    <w:p w14:paraId="46001114" w14:textId="77777777" w:rsidR="006E565D" w:rsidRDefault="000B20E2" w:rsidP="006E565D">
      <w:pPr>
        <w:ind w:left="360"/>
        <w:rPr>
          <w:rFonts w:ascii="Times New Roman" w:hAnsi="Times New Roman"/>
        </w:rPr>
      </w:pPr>
      <w:r w:rsidRPr="006E565D">
        <w:rPr>
          <w:rFonts w:ascii="Times New Roman" w:hAnsi="Times New Roman"/>
          <w:b/>
        </w:rPr>
        <w:t>OR</w:t>
      </w:r>
      <w:r w:rsidR="006E565D">
        <w:rPr>
          <w:rFonts w:ascii="Times New Roman" w:hAnsi="Times New Roman"/>
        </w:rPr>
        <w:t xml:space="preserve">: </w:t>
      </w:r>
    </w:p>
    <w:p w14:paraId="0B9BFDCB" w14:textId="77777777" w:rsidR="000B20E2" w:rsidRPr="000B20E2" w:rsidRDefault="000B20E2" w:rsidP="006E565D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There are no identified issues for Mediation at this time.</w:t>
      </w:r>
    </w:p>
    <w:p w14:paraId="7A63F9D5" w14:textId="77777777" w:rsidR="001163E9" w:rsidRDefault="001163E9" w:rsidP="004813A0">
      <w:pPr>
        <w:outlineLvl w:val="0"/>
        <w:rPr>
          <w:rFonts w:ascii="Times New Roman" w:hAnsi="Times New Roman"/>
          <w:b/>
        </w:rPr>
      </w:pPr>
    </w:p>
    <w:p w14:paraId="68745D35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RECOMMENDATIONS:</w:t>
      </w:r>
    </w:p>
    <w:p w14:paraId="5328ABC5" w14:textId="77777777" w:rsidR="0028238D" w:rsidRDefault="006E565D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Minor be made a ward of the court.</w:t>
      </w:r>
    </w:p>
    <w:p w14:paraId="5A528586" w14:textId="77777777" w:rsidR="005C3AE4" w:rsidRDefault="006E565D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Custody and guardianship should be granted to ______.</w:t>
      </w:r>
    </w:p>
    <w:p w14:paraId="2AD9412B" w14:textId="77777777" w:rsidR="006E565D" w:rsidRDefault="006E565D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court should consider the permanency goal of ______ for the minor.</w:t>
      </w:r>
    </w:p>
    <w:p w14:paraId="6BA5E024" w14:textId="77777777" w:rsidR="006E565D" w:rsidRDefault="006E565D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Client Service Plan and services </w:t>
      </w:r>
      <w:r w:rsidRPr="006E565D">
        <w:rPr>
          <w:rFonts w:ascii="Times New Roman" w:hAnsi="Times New Roman"/>
        </w:rPr>
        <w:t xml:space="preserve">are </w:t>
      </w:r>
      <w:r>
        <w:rPr>
          <w:rFonts w:ascii="Times New Roman" w:hAnsi="Times New Roman"/>
        </w:rPr>
        <w:t>(</w:t>
      </w:r>
      <w:r w:rsidRPr="006E565D">
        <w:rPr>
          <w:rFonts w:ascii="Times New Roman" w:hAnsi="Times New Roman"/>
        </w:rPr>
        <w:t>are not)</w:t>
      </w:r>
      <w:r>
        <w:rPr>
          <w:rFonts w:ascii="Times New Roman" w:hAnsi="Times New Roman"/>
        </w:rPr>
        <w:t xml:space="preserve"> appropriate. </w:t>
      </w:r>
    </w:p>
    <w:p w14:paraId="5594B6E5" w14:textId="77777777" w:rsidR="00376E26" w:rsidRDefault="00376E26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Parent / child visitation should be supervised (unsupervised).</w:t>
      </w:r>
    </w:p>
    <w:p w14:paraId="453945BC" w14:textId="77777777" w:rsidR="006E565D" w:rsidRDefault="006E565D" w:rsidP="0028238D">
      <w:pPr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Other recommendations to be focused on.</w:t>
      </w:r>
    </w:p>
    <w:p w14:paraId="3B14FBCD" w14:textId="77777777" w:rsidR="003C31A4" w:rsidRDefault="003C31A4" w:rsidP="006E565D">
      <w:pPr>
        <w:tabs>
          <w:tab w:val="left" w:pos="7200"/>
        </w:tabs>
        <w:outlineLvl w:val="0"/>
        <w:rPr>
          <w:rFonts w:ascii="Times New Roman" w:hAnsi="Times New Roman"/>
        </w:rPr>
      </w:pPr>
    </w:p>
    <w:p w14:paraId="13FFB2AA" w14:textId="77777777" w:rsidR="003C31A4" w:rsidRDefault="003C31A4" w:rsidP="006E565D">
      <w:pPr>
        <w:tabs>
          <w:tab w:val="left" w:pos="7200"/>
        </w:tabs>
        <w:outlineLvl w:val="0"/>
        <w:rPr>
          <w:rFonts w:ascii="Times New Roman" w:hAnsi="Times New Roman"/>
        </w:rPr>
      </w:pPr>
    </w:p>
    <w:p w14:paraId="2B9798F8" w14:textId="2F0CAAC2" w:rsidR="0028238D" w:rsidRPr="006E565D" w:rsidRDefault="00424081" w:rsidP="006E565D">
      <w:pPr>
        <w:tabs>
          <w:tab w:val="left" w:pos="7200"/>
        </w:tabs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</w:rPr>
        <w:t>Respectfully submitted by CASA/GAL</w:t>
      </w:r>
      <w:r w:rsidR="007613DF" w:rsidRPr="005F2ED8">
        <w:rPr>
          <w:rFonts w:ascii="Times New Roman" w:hAnsi="Times New Roman"/>
        </w:rPr>
        <w:t>:</w:t>
      </w:r>
      <w:r w:rsidR="000C5835">
        <w:rPr>
          <w:rFonts w:ascii="Times New Roman" w:hAnsi="Times New Roman"/>
        </w:rPr>
        <w:t xml:space="preserve"> </w:t>
      </w:r>
      <w:r w:rsidR="00B33611">
        <w:rPr>
          <w:rFonts w:ascii="Times New Roman" w:hAnsi="Times New Roman"/>
        </w:rPr>
        <w:t>First Name Last Initial</w:t>
      </w:r>
      <w:r w:rsidR="000C5835">
        <w:rPr>
          <w:rFonts w:ascii="Times New Roman" w:hAnsi="Times New Roman"/>
        </w:rPr>
        <w:tab/>
      </w:r>
      <w:r w:rsidR="0028238D">
        <w:rPr>
          <w:rFonts w:ascii="Times New Roman" w:hAnsi="Times New Roman"/>
        </w:rPr>
        <w:t>Date:</w:t>
      </w:r>
    </w:p>
    <w:sectPr w:rsidR="0028238D" w:rsidRPr="006E565D" w:rsidSect="003C31A4">
      <w:footerReference w:type="default" r:id="rId10"/>
      <w:footerReference w:type="first" r:id="rId11"/>
      <w:pgSz w:w="12240" w:h="15840"/>
      <w:pgMar w:top="864" w:right="1080" w:bottom="1080" w:left="1080" w:header="720" w:footer="432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96992" w14:textId="77777777" w:rsidR="005238C1" w:rsidRDefault="005238C1" w:rsidP="007414B3">
      <w:r>
        <w:separator/>
      </w:r>
    </w:p>
  </w:endnote>
  <w:endnote w:type="continuationSeparator" w:id="0">
    <w:p w14:paraId="2EC64600" w14:textId="77777777" w:rsidR="005238C1" w:rsidRDefault="005238C1" w:rsidP="007414B3">
      <w:r>
        <w:continuationSeparator/>
      </w:r>
    </w:p>
  </w:endnote>
  <w:endnote w:type="continuationNotice" w:id="1">
    <w:p w14:paraId="2CE46F38" w14:textId="77777777" w:rsidR="005238C1" w:rsidRDefault="005238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65874" w14:textId="2A07D67D" w:rsidR="0053261A" w:rsidRPr="0053261A" w:rsidRDefault="00305401" w:rsidP="0053261A">
    <w:pPr>
      <w:pStyle w:val="Footer"/>
      <w:tabs>
        <w:tab w:val="clear" w:pos="4680"/>
        <w:tab w:val="clear" w:pos="9360"/>
        <w:tab w:val="right" w:pos="10080"/>
      </w:tabs>
      <w:rPr>
        <w:rFonts w:ascii="Times New Roman" w:hAnsi="Times New Roman"/>
      </w:rPr>
    </w:pPr>
    <w:r>
      <w:rPr>
        <w:rFonts w:ascii="Times New Roman" w:hAnsi="Times New Roman"/>
        <w:lang w:val="en-US"/>
      </w:rPr>
      <w:t xml:space="preserve">CASE NUMBER(S):  </w:t>
    </w:r>
    <w:r w:rsidR="0053261A" w:rsidRPr="0053261A">
      <w:rPr>
        <w:rFonts w:ascii="Times New Roman" w:hAnsi="Times New Roman"/>
        <w:lang w:val="en-US"/>
      </w:rPr>
      <w:tab/>
    </w:r>
    <w:r w:rsidR="0053261A" w:rsidRPr="0053261A">
      <w:rPr>
        <w:rFonts w:ascii="Times New Roman" w:hAnsi="Times New Roman"/>
        <w:lang w:val="en-US"/>
      </w:rPr>
      <w:fldChar w:fldCharType="begin"/>
    </w:r>
    <w:r w:rsidR="0053261A" w:rsidRPr="0053261A">
      <w:rPr>
        <w:rFonts w:ascii="Times New Roman" w:hAnsi="Times New Roman"/>
        <w:lang w:val="en-US"/>
      </w:rPr>
      <w:instrText xml:space="preserve"> PAGE   \* MERGEFORMAT </w:instrText>
    </w:r>
    <w:r w:rsidR="0053261A" w:rsidRPr="0053261A">
      <w:rPr>
        <w:rFonts w:ascii="Times New Roman" w:hAnsi="Times New Roman"/>
        <w:lang w:val="en-US"/>
      </w:rPr>
      <w:fldChar w:fldCharType="separate"/>
    </w:r>
    <w:r w:rsidR="00DB57D6">
      <w:rPr>
        <w:rFonts w:ascii="Times New Roman" w:hAnsi="Times New Roman"/>
        <w:noProof/>
        <w:lang w:val="en-US"/>
      </w:rPr>
      <w:t>1</w:t>
    </w:r>
    <w:r w:rsidR="0053261A" w:rsidRPr="0053261A">
      <w:rPr>
        <w:rFonts w:ascii="Times New Roman" w:hAnsi="Times New Roman"/>
        <w:lang w:val="en-US"/>
      </w:rPr>
      <w:fldChar w:fldCharType="end"/>
    </w:r>
  </w:p>
  <w:p w14:paraId="162C4045" w14:textId="77777777" w:rsidR="007414B3" w:rsidRDefault="007414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B422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4B914508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1F122517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A4700" w14:textId="77777777" w:rsidR="005238C1" w:rsidRDefault="005238C1" w:rsidP="007414B3">
      <w:r>
        <w:separator/>
      </w:r>
    </w:p>
  </w:footnote>
  <w:footnote w:type="continuationSeparator" w:id="0">
    <w:p w14:paraId="354A639D" w14:textId="77777777" w:rsidR="005238C1" w:rsidRDefault="005238C1" w:rsidP="007414B3">
      <w:r>
        <w:continuationSeparator/>
      </w:r>
    </w:p>
  </w:footnote>
  <w:footnote w:type="continuationNotice" w:id="1">
    <w:p w14:paraId="7D1E3E4D" w14:textId="77777777" w:rsidR="005238C1" w:rsidRDefault="005238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E5ED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C8028F"/>
    <w:multiLevelType w:val="hybridMultilevel"/>
    <w:tmpl w:val="FD22B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D9"/>
    <w:rsid w:val="00007DB6"/>
    <w:rsid w:val="000357E1"/>
    <w:rsid w:val="000913DC"/>
    <w:rsid w:val="000A34D1"/>
    <w:rsid w:val="000B20E2"/>
    <w:rsid w:val="000B3937"/>
    <w:rsid w:val="000C1030"/>
    <w:rsid w:val="000C4C34"/>
    <w:rsid w:val="000C5835"/>
    <w:rsid w:val="000C6929"/>
    <w:rsid w:val="000F1886"/>
    <w:rsid w:val="0011075F"/>
    <w:rsid w:val="0011520A"/>
    <w:rsid w:val="001163E9"/>
    <w:rsid w:val="001657D9"/>
    <w:rsid w:val="00165C29"/>
    <w:rsid w:val="00176450"/>
    <w:rsid w:val="001C3EDE"/>
    <w:rsid w:val="001F19C9"/>
    <w:rsid w:val="00216923"/>
    <w:rsid w:val="00226EB6"/>
    <w:rsid w:val="002662D4"/>
    <w:rsid w:val="00267A88"/>
    <w:rsid w:val="002778A1"/>
    <w:rsid w:val="0028238D"/>
    <w:rsid w:val="002947A3"/>
    <w:rsid w:val="002D280B"/>
    <w:rsid w:val="002E5521"/>
    <w:rsid w:val="00305401"/>
    <w:rsid w:val="00326741"/>
    <w:rsid w:val="0037479E"/>
    <w:rsid w:val="00376E26"/>
    <w:rsid w:val="00380D2B"/>
    <w:rsid w:val="003A082B"/>
    <w:rsid w:val="003C31A4"/>
    <w:rsid w:val="003D1F27"/>
    <w:rsid w:val="003D4160"/>
    <w:rsid w:val="00424081"/>
    <w:rsid w:val="00426705"/>
    <w:rsid w:val="00435A28"/>
    <w:rsid w:val="0045695A"/>
    <w:rsid w:val="00456A29"/>
    <w:rsid w:val="00470448"/>
    <w:rsid w:val="004712D4"/>
    <w:rsid w:val="004813A0"/>
    <w:rsid w:val="004831A1"/>
    <w:rsid w:val="00487F8F"/>
    <w:rsid w:val="004C2E20"/>
    <w:rsid w:val="004D2AB6"/>
    <w:rsid w:val="005238C1"/>
    <w:rsid w:val="0053261A"/>
    <w:rsid w:val="00551E06"/>
    <w:rsid w:val="005941A0"/>
    <w:rsid w:val="005A65D8"/>
    <w:rsid w:val="005A6A04"/>
    <w:rsid w:val="005C3AE4"/>
    <w:rsid w:val="005F2ED8"/>
    <w:rsid w:val="005F586F"/>
    <w:rsid w:val="00612EC0"/>
    <w:rsid w:val="00627AA8"/>
    <w:rsid w:val="00657CB9"/>
    <w:rsid w:val="006961B9"/>
    <w:rsid w:val="006A0F39"/>
    <w:rsid w:val="006A2431"/>
    <w:rsid w:val="006C1B07"/>
    <w:rsid w:val="006D01C3"/>
    <w:rsid w:val="006E565D"/>
    <w:rsid w:val="007414B3"/>
    <w:rsid w:val="00754265"/>
    <w:rsid w:val="007613DF"/>
    <w:rsid w:val="00782D87"/>
    <w:rsid w:val="007B40E7"/>
    <w:rsid w:val="007D37EB"/>
    <w:rsid w:val="0080774C"/>
    <w:rsid w:val="00835E2D"/>
    <w:rsid w:val="008414F9"/>
    <w:rsid w:val="0089089B"/>
    <w:rsid w:val="008A1472"/>
    <w:rsid w:val="008F531A"/>
    <w:rsid w:val="00905BAC"/>
    <w:rsid w:val="00924996"/>
    <w:rsid w:val="009326DE"/>
    <w:rsid w:val="00965DF8"/>
    <w:rsid w:val="00971138"/>
    <w:rsid w:val="00A0506D"/>
    <w:rsid w:val="00A36FE2"/>
    <w:rsid w:val="00AD3337"/>
    <w:rsid w:val="00AE4C16"/>
    <w:rsid w:val="00B050B6"/>
    <w:rsid w:val="00B139AD"/>
    <w:rsid w:val="00B33611"/>
    <w:rsid w:val="00BA6E77"/>
    <w:rsid w:val="00BC5F33"/>
    <w:rsid w:val="00BD628B"/>
    <w:rsid w:val="00BE615D"/>
    <w:rsid w:val="00BF7A96"/>
    <w:rsid w:val="00C05DD1"/>
    <w:rsid w:val="00C05F46"/>
    <w:rsid w:val="00C27540"/>
    <w:rsid w:val="00C43510"/>
    <w:rsid w:val="00C541B1"/>
    <w:rsid w:val="00C76EB1"/>
    <w:rsid w:val="00CB58A9"/>
    <w:rsid w:val="00CC4EA9"/>
    <w:rsid w:val="00CD42A2"/>
    <w:rsid w:val="00CD6972"/>
    <w:rsid w:val="00D62507"/>
    <w:rsid w:val="00DA70DE"/>
    <w:rsid w:val="00DB57D6"/>
    <w:rsid w:val="00DD572E"/>
    <w:rsid w:val="00E51538"/>
    <w:rsid w:val="00E718E4"/>
    <w:rsid w:val="00ED723C"/>
    <w:rsid w:val="00F01013"/>
    <w:rsid w:val="00F16379"/>
    <w:rsid w:val="00F204C4"/>
    <w:rsid w:val="00F2778B"/>
    <w:rsid w:val="00F50E04"/>
    <w:rsid w:val="00F65948"/>
    <w:rsid w:val="00FA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8E2CB"/>
  <w15:chartTrackingRefBased/>
  <w15:docId w15:val="{EA755114-9676-4CB9-AC35-D4EF6F295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Bullet">
    <w:name w:val="List Bullet"/>
    <w:basedOn w:val="Normal"/>
    <w:uiPriority w:val="99"/>
    <w:unhideWhenUsed/>
    <w:rsid w:val="00F204C4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Props1.xml><?xml version="1.0" encoding="utf-8"?>
<ds:datastoreItem xmlns:ds="http://schemas.openxmlformats.org/officeDocument/2006/customXml" ds:itemID="{05410798-923A-42A2-8512-E0D4FC4E4F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FF853-5399-4520-A7BB-E4EA972B9A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ABFFAC-7376-4C77-9DA3-64EB993806C3}">
  <ds:schemaRefs>
    <ds:schemaRef ds:uri="http://schemas.microsoft.com/office/2006/metadata/properties"/>
    <ds:schemaRef ds:uri="http://schemas.microsoft.com/office/infopath/2007/PartnerControls"/>
    <ds:schemaRef ds:uri="5fa6a563-732f-4d9f-8f61-df3d605ed1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17</cp:revision>
  <cp:lastPrinted>2022-02-14T16:52:00Z</cp:lastPrinted>
  <dcterms:created xsi:type="dcterms:W3CDTF">2022-02-14T17:52:00Z</dcterms:created>
  <dcterms:modified xsi:type="dcterms:W3CDTF">2022-02-16T19:09:00Z</dcterms:modified>
</cp:coreProperties>
</file>